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p>
      <w:pPr>
        <w:pStyle w:val="FirstParagraph"/>
      </w:pPr>
      <w:r>
        <w:t xml:space="preserve">Date: October 26, 2023</w:t>
      </w:r>
    </w:p>
    <w:p>
      <w:pPr>
        <w:pStyle w:val="BodyText"/>
      </w:pPr>
      <w:r>
        <w:t xml:space="preserve">Recipient Name:</w:t>
      </w:r>
    </w:p>
    <w:p>
      <w:pPr>
        <w:pStyle w:val="BodyText"/>
      </w:pPr>
      <w:r>
        <w:t xml:space="preserve">Recipient Title:</w:t>
      </w:r>
    </w:p>
    <w:p>
      <w:pPr>
        <w:pStyle w:val="BodyText"/>
      </w:pPr>
      <w:r>
        <w:t xml:space="preserve">Institution Name:</w:t>
      </w:r>
    </w:p>
    <w:p>
      <w:pPr>
        <w:pStyle w:val="BodyText"/>
      </w:pPr>
      <w:r>
        <w:t xml:space="preserve">Institution Address</w:t>
      </w:r>
    </w:p>
    <w:p>
      <w:pPr>
        <w:pStyle w:val="BodyText"/>
      </w:pPr>
      <w:r>
        <w:br/>
      </w:r>
    </w:p>
    <w:bookmarkStart w:id="21" w:name="X084887c7949555558611b5431ccb8db6fffcb78"/>
    <w:p>
      <w:pPr>
        <w:pStyle w:val="Heading1"/>
      </w:pPr>
      <w:r>
        <w:t xml:space="preserve">Internship Application for Curriculum Developer Position</w:t>
      </w:r>
    </w:p>
    <w:p>
      <w:pPr>
        <w:pStyle w:val="FirstParagraph"/>
      </w:pPr>
      <w:r>
        <w:t xml:space="preserve">Dear [Hiring Manager Name],</w:t>
      </w:r>
    </w:p>
    <w:p>
      <w:pPr>
        <w:pStyle w:val="BodyText"/>
      </w:pPr>
      <w:r>
        <w:t xml:space="preserve">I am writing to express my enthusiastic application for the Internship in Curriculum Development at your esteemed institution, as advertised on the United Kingdom Manchester Education Network portal. With a profound passion for educational innovation and a deep commitment to shaping equitable learning experiences, I am confident that my academic background, practical skills, and alignment with Manchester's dynamic educational landscape make me an ideal candidate for this opportunity. As I prepare to graduate with a Master of Arts in Educational Design from the University of Manchester this December, I am eager to contribute meaningfully to the future of curriculum development within the heart of Greater Manchester.</w:t>
      </w:r>
    </w:p>
    <w:p>
      <w:pPr>
        <w:pStyle w:val="BodyText"/>
      </w:pPr>
      <w:r>
        <w:t xml:space="preserve">Manchester's reputation as a city at the forefront of educational transformation resonates deeply with my professional aspirations. Having immersed myself in Manchester's diverse learning communities through volunteer work at local community centres and partnerships with schools like City of Manchester Academy Trust, I have witnessed firsthand how thoughtfully designed curricula directly impact student engagement and achievement. In my recent placement at the Manchester Centre for Educational Excellence (MCEE), I collaborated on a project reimagining inclusive science modules for Year 7 students across three primary schools in Salford, aligning with the UK Department for Education's 'Curriculum Quality' framework. This experience underscored how curriculum development must be rooted in local context – addressing Manchester’s unique socio-educational needs where 65% of pupils come from households with income below the national average, as per 2023 Greater Manchester Combined Authority data.</w:t>
      </w:r>
    </w:p>
    <w:p>
      <w:pPr>
        <w:pStyle w:val="BodyText"/>
      </w:pPr>
      <w:r>
        <w:t xml:space="preserve">My academic journey has equipped me with both theoretical grounding and practical tools essential for this internship. At the University of Manchester, I completed a research thesis examining 'Digital Pedagogy in Secondary School STEM Curriculum', analyzing how adaptive learning platforms like BBC Bitesize and Oak National Academy are implemented across Manchester schools. This project involved collaborating with 12 teachers from diverse boroughs (including Rochdale and Trafford) to co-design modules that met both Ofsted's new 'Curriculum Intent' criteria and local learner needs. I developed proficiency in curriculum mapping software such as SMART Learning Suite, which allows for precise alignment with the National Curriculum for England's key stages. Crucially, I also undertook a module on 'Equity-Centred Curriculum Design', where I created a culturally responsive history unit addressing Manchester's Black and South Asian heritage – directly relevant to the city’s 35% ethnic minority student population in secondary schools.</w:t>
      </w:r>
    </w:p>
    <w:p>
      <w:pPr>
        <w:pStyle w:val="BodyText"/>
      </w:pPr>
      <w:r>
        <w:t xml:space="preserve">What excites me most about this internship is the opportunity to apply my skills within Manchester's rapidly evolving educational ecosystem. I have closely followed your institution's work on the 'Manchester Future Leaders' curriculum initiative, which aims to embed critical thinking across all subjects by 2025 – a vision I wholeheartedly support. My technical toolkit includes proficiency in Canva for visual curriculum planning, Google Workspace for collaborative development, and basic Python scripting to analyse student performance data from school MIS systems. During my time at Manchester Metropolitan University's Digital Learning Lab, I prototyped an interactive module on climate action that integrated local case studies (e.g., the Manchester Climate Change Agency’s community projects), demonstrating how place-based learning strengthens curriculum relevance – a methodology I believe will add immediate value to your team’s upcoming project on sustainability education.</w:t>
      </w:r>
    </w:p>
    <w:p>
      <w:pPr>
        <w:pStyle w:val="BodyText"/>
      </w:pPr>
      <w:r>
        <w:t xml:space="preserve">Furthermore, my experience working within Manchester's collaborative education network has prepared me for the interdisciplinary nature of this role. As an intern at the Greater Manchester Education Partnership (GMEP), I facilitated cross-school workshops connecting teachers with subject specialists from The University of Manchester's Faculty of Education. This required navigating complex stakeholder needs – from primary school literacy coordinators to sixth-form college curriculum leads – while ensuring all content met UK regulatory standards. I understand that effective curriculum development is not a solitary task but a continuous dialogue between educators, learners, and community stakeholders: the very ethos driving Manchester’s 'Learning City' strategy.</w:t>
      </w:r>
    </w:p>
    <w:p>
      <w:pPr>
        <w:pStyle w:val="BodyText"/>
      </w:pPr>
      <w:r>
        <w:t xml:space="preserve">I am particularly drawn to your institution's emphasis on professional growth for early-career developers. The structured mentorship programme described in your internship description aligns perfectly with my goal to deepen my understanding of curriculum evaluation frameworks like the EEF's 'Improvement Science' model. I have attached a portfolio showcasing samples of curriculum materials I've developed, including a fully mapped geography unit on urban regeneration that received positive feedback from Ofsted-qualified mentors during my University placement. I am keen to contribute this practical experience while learning from your team’s expertise in designing curricula that serve Manchester's diverse learners – from those in inner-city schools to rural communities across Greater Manchester.</w:t>
      </w:r>
    </w:p>
    <w:p>
      <w:pPr>
        <w:pStyle w:val="BodyText"/>
      </w:pPr>
      <w:r>
        <w:t xml:space="preserve">Manchester stands as a city where education is not merely taught but actively co-created with its people. My academic focus on participatory curriculum design, combined with my hands-on work within the UK’s most vibrant educational hub, positions me to make immediate contributions to your team’s mission. I am eager to bring my passion for creating flexible, inclusive learning pathways that empower every student in Manchester – whether they are studying at a community school in Moss Side or a specialist college in Didsbury.</w:t>
      </w:r>
    </w:p>
    <w:p>
      <w:pPr>
        <w:pStyle w:val="BodyText"/>
      </w:pPr>
      <w:r>
        <w:t xml:space="preserve">I would welcome the opportunity to discuss how my skills align with your current projects during an interview. Thank you for considering my application. I look forward to the possibility of contributing to curriculum innovation that reflects Manchester’s ambition to become the UK’s most educationally equitable city by 2030.</w:t>
      </w:r>
    </w:p>
    <w:p>
      <w:pPr>
        <w:pStyle w:val="BodyText"/>
      </w:pPr>
      <w:r>
        <w:t xml:space="preserve">Sincerely,</w:t>
      </w:r>
    </w:p>
    <w:p>
      <w:pPr>
        <w:pStyle w:val="BodyText"/>
      </w:pPr>
      <w:r>
        <w:br/>
      </w:r>
    </w:p>
    <w:p>
      <w:pPr>
        <w:pStyle w:val="BodyText"/>
      </w:pPr>
      <w:r>
        <w:t xml:space="preserve">[Your Full Name]</w:t>
      </w:r>
    </w:p>
    <w:p>
      <w:pPr>
        <w:pStyle w:val="BodyText"/>
      </w:pPr>
      <w:r>
        <w:t xml:space="preserve">Phone: [Your Contact Number]</w:t>
      </w:r>
    </w:p>
    <w:p>
      <w:pPr>
        <w:pStyle w:val="BodyText"/>
      </w:pPr>
      <w:r>
        <w:t xml:space="preserve">Email: [Your Professional Email Address]</w:t>
      </w:r>
    </w:p>
    <w:p>
      <w:pPr>
        <w:pStyle w:val="BodyText"/>
      </w:pPr>
      <w:r>
        <w:br/>
      </w:r>
      <w:hyperlink r:id="rId20">
        <w:r>
          <w:rPr>
            <w:rStyle w:val="Hyperlink"/>
          </w:rPr>
          <w:t xml:space="preserve">Portfolio Link</w:t>
        </w:r>
      </w:hyperlink>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5Byourportfolio.com%5D" TargetMode="External" /></Relationships>
</file>

<file path=word/_rels/footnotes.xml.rels><?xml version="1.0" encoding="UTF-8"?><Relationships xmlns="http://schemas.openxmlformats.org/package/2006/relationships"><Relationship Type="http://schemas.openxmlformats.org/officeDocument/2006/relationships/hyperlink" Id="rId20" Target="https://%5Byourportfolio.com%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9T08:32:31Z</dcterms:created>
  <dcterms:modified xsi:type="dcterms:W3CDTF">2026-07-19T08:32:31Z</dcterms:modified>
</cp:coreProperties>
</file>

<file path=docProps/custom.xml><?xml version="1.0" encoding="utf-8"?>
<Properties xmlns="http://schemas.openxmlformats.org/officeDocument/2006/custom-properties" xmlns:vt="http://schemas.openxmlformats.org/officeDocument/2006/docPropsVTypes"/>
</file>